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4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baseline-table"/>
    <w:p>
      <w:pPr>
        <w:pStyle w:val="Heading1"/>
      </w:pPr>
      <w:r>
        <w:t xml:space="preserve">Baseline table</w:t>
      </w:r>
    </w:p>
    <w:bookmarkEnd w:id="20"/>
    <w:bookmarkStart w:id="21" w:name="table-1"/>
    <w:p>
      <w:pPr>
        <w:pStyle w:val="Heading1"/>
      </w:pPr>
      <w:r>
        <w:t xml:space="preserve">Table 1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: ARV statu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025"/>
        <w:gridCol w:w="2025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4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1.0, 43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2.0, 43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4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5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5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4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 (7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8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2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2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0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9 (8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8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 (6.2, 1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 (7.8, 1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 (8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 (8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2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5 (13.3, 6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 (16.0, 6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 (3.4, 7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 (4.0, 8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6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4, 3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(0.4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 (1.5, 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 (1.7, 7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8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0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</w:tbl>
    <w:bookmarkEnd w:id="21"/>
    <w:bookmarkStart w:id="22" w:name="table-1.2"/>
    <w:p>
      <w:pPr>
        <w:pStyle w:val="Heading1"/>
      </w:pPr>
      <w:r>
        <w:t xml:space="preserve">Table 1.2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3: Patient presentation by CD4 count catego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056"/>
        <w:gridCol w:w="2025"/>
        <w:gridCol w:w="2025"/>
        <w:gridCol w:w="2117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4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- 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7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4 - 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5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7 - 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1.3, 43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 (30.5, 42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 (32.0, 43.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 (33.0, 46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7 (5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5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5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4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4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4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5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 (7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 (8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7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7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2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2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4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2.5, 22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7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2 (8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8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 (8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8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 (7.3, 1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 (9.3, 12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 (6.5, 12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 (3.9, 1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9 (8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8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8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8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3.7, 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2.9, 7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 (4.2, 8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 (4.5, 9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 (0.3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5, 5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0.8, 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 (1.5, 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1.0, 5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 (2.8, 15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 (2.9, 1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3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3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4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9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; Pearson's Chi-squared test; Fisher's exact test</w:t>
            </w:r>
          </w:p>
        </w:tc>
      </w:tr>
    </w:tbl>
    <w:bookmarkEnd w:id="22"/>
    <w:bookmarkStart w:id="23" w:name="a-tibble-4-17"/>
    <w:p>
      <w:pPr>
        <w:pStyle w:val="Heading1"/>
      </w:pPr>
      <w:r>
        <w:t xml:space="preserve">A tibble: 4 × 17</w:t>
      </w:r>
    </w:p>
    <w:p>
      <w:pPr>
        <w:pStyle w:val="FirstParagraph"/>
      </w:pPr>
      <w:r>
        <w:t xml:space="preserve">Group .y. group1 group2 n1 n2 statistic df p p.adj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 Random cort… resu… AI No-AI 27 407 -8.91 38.2 7.17e-11 2.87e-10</w:t>
      </w:r>
      <w:r>
        <w:t xml:space="preserve"> </w:t>
      </w:r>
      <w:r>
        <w:t xml:space="preserve">2 Basal corti… resu… AI No-AI 27 124 -6.51 58.6 1.88e- 8 7.52e- 8</w:t>
      </w:r>
      <w:r>
        <w:t xml:space="preserve"> </w:t>
      </w:r>
      <w:r>
        <w:t xml:space="preserve">3 Stimulated … resu… AI No-AI 27 121 -14.5 61.7 1.36e-21 5.44e-21</w:t>
      </w:r>
      <w:r>
        <w:t xml:space="preserve"> </w:t>
      </w:r>
      <w:r>
        <w:t xml:space="preserve">4 ACTH resu… AI No-AI 27 407 1.34 26.9 1.92e- 1 7.68e- 1</w:t>
      </w:r>
      <w:r>
        <w:t xml:space="preserve"> </w:t>
      </w:r>
      <w:r>
        <w:t xml:space="preserve"># ℹ 7 more variables: p.adj.signif</w:t>
      </w:r>
      <w:r>
        <w:t xml:space="preserve"> </w:t>
      </w:r>
      <w:r>
        <w:t xml:space="preserve">, y.position</w:t>
      </w:r>
      <w:r>
        <w:t xml:space="preserve"> </w:t>
      </w:r>
      <w:r>
        <w:t xml:space="preserve">,</w:t>
      </w:r>
      <w:r>
        <w:t xml:space="preserve"> </w:t>
      </w:r>
      <w:r>
        <w:t xml:space="preserve"># groups</w:t>
      </w:r>
      <w:r>
        <w:t xml:space="preserve"> </w:t>
      </w:r>
      <w:r>
        <w:t xml:space="preserve">, x</w:t>
      </w:r>
      <w:r>
        <w:t xml:space="preserve"> </w:t>
      </w:r>
      <w:r>
        <w:t xml:space="preserve">, xmin</w:t>
      </w:r>
      <w:r>
        <w:t xml:space="preserve"> </w:t>
      </w:r>
      <w:r>
        <w:t xml:space="preserve">, xmax</w:t>
      </w:r>
      <w:r>
        <w:t xml:space="preserve"> </w:t>
      </w:r>
      <w:r>
        <w:t xml:space="preserve">, p.adj_1</w:t>
      </w:r>
      <w:r>
        <w:t xml:space="preserve"> 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# A tibble: 2 × 16</w:t>
      </w:r>
      <w:r>
        <w:t xml:space="preserve"> </w:t>
      </w:r>
      <w:r>
        <w:t xml:space="preserve">Group .y. group1 group2 n1 n2 statistic df p p.adj p.adj.signif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br/>
      </w:r>
      <w:r>
        <w:t xml:space="preserve">1 ART … CD4 … No Yes 335 207 -0.107 448. 0.915 1 ns</w:t>
      </w:r>
      <w:r>
        <w:br/>
      </w:r>
      <w:r>
        <w:t xml:space="preserve">2 Kidn… CD4 … No Yes 490 52 0.287 61.6 0.775 1 ns</w:t>
      </w:r>
      <w:r>
        <w:br/>
      </w:r>
      <w:r>
        <w:t xml:space="preserve"># ℹ 5 more variables: y.position</w:t>
      </w:r>
      <w:r>
        <w:t xml:space="preserve"> </w:t>
      </w:r>
      <w:r>
        <w:t xml:space="preserve">, groups</w:t>
      </w:r>
      <w:r>
        <w:t xml:space="preserve"> </w:t>
      </w:r>
      <w:r>
        <w:t xml:space="preserve">, x</w:t>
      </w:r>
      <w:r>
        <w:t xml:space="preserve"> </w:t>
      </w:r>
      <w:r>
        <w:t xml:space="preserve">,</w:t>
      </w:r>
      <w:r>
        <w:t xml:space="preserve"> </w:t>
      </w:r>
      <w:r>
        <w:t xml:space="preserve"># xmin</w:t>
      </w:r>
      <w:r>
        <w:t xml:space="preserve"> </w:t>
      </w:r>
      <w:r>
        <w:t xml:space="preserve">, xmax</w:t>
      </w:r>
      <w:r>
        <w:t xml:space="preserve"> 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</w:p>
    <w:bookmarkEnd w:id="23"/>
    <w:bookmarkStart w:id="24" w:name="Xd354d3bbee763095ac645bbb92b3cf868988e0c"/>
    <w:p>
      <w:pPr>
        <w:pStyle w:val="Heading1"/>
      </w:pPr>
      <w:r>
        <w:t xml:space="preserve">Table 2: comparing Addisons status with other variable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: Should compare Total AI with Non-AI patie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392"/>
        <w:gridCol w:w="2392"/>
        <w:gridCol w:w="1181"/>
        <w:gridCol w:w="2392"/>
        <w:gridCol w:w="2392"/>
        <w:gridCol w:w="1181"/>
      </w:tblGrid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-AI vs AI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PAI vs SAI patients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-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1.8, 43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2.0, 47.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2.0, 48.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0 (35.0, 45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5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4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 (7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2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1.8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4.0, 27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 (14.0, 3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7.0, 12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0 (8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8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 (7.1, 1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10.7, 1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 (10.5, 1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 (11.6, 1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0 (8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1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 (15.0, 6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 (13.5, 49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 (10.0, 48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0 (25.5, 6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 (3.8, 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 (2.8, 8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 (2.8, 11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 (3.0, 5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5, 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(0.5, 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1.3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 (1.6, 8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0.9, 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 (1.0, 1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9, 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3.0, 137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5 (134.0, 137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31.5, 13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 (3.6, 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 (3.3, 4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3.3, 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 (3.3, 3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 (7.4, 1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 (7.6, 10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 (7.6, 1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 (7.9, 1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.0 (102.0, 12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0 (102.5, 128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.0 (99.5, 129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0 (120.0, 123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0 (60.0, 7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0 (66.5, 8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0 (60.0, 8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0 (70.0, 8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0 (79.0, 108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0 (78.5, 10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0 (76.8, 10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0 (88.0, 1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 (8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8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9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4 (7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8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5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5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2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5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 (4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4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3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4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0 (5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4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 (3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6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9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8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  <w:tr>
        <w:trPr>
          <w:trHeight w:val="360" w:hRule="auto"/>
        </w:trPr>
        footer 3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 for Count Data; Wilcoxon rank sum exact test; Fisher's Exact Test for Count Data with simulated 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(based on 2000 replicates)</w:t>
            </w:r>
          </w:p>
        </w:tc>
      </w:tr>
    </w:tbl>
    <w:bookmarkEnd w:id="24"/>
    <w:bookmarkStart w:id="25" w:name="table-2.2-cause-of-moratlity"/>
    <w:p>
      <w:pPr>
        <w:pStyle w:val="Heading1"/>
      </w:pPr>
      <w:r>
        <w:t xml:space="preserve">Table 2.2: Cause of moratlity</w:t>
      </w:r>
    </w:p>
    <w:bookmarkEnd w:id="25"/>
    <w:bookmarkStart w:id="35" w:name="dotplot"/>
    <w:p>
      <w:pPr>
        <w:pStyle w:val="Heading1"/>
      </w:pPr>
      <w:r>
        <w:t xml:space="preserve">Dot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</w:p>
    <w:bookmarkEnd w:id="35"/>
    <w:bookmarkStart w:id="36" w:name="table-3-bivariate-table"/>
    <w:p>
      <w:pPr>
        <w:pStyle w:val="Heading1"/>
      </w:pPr>
      <w:r>
        <w:t xml:space="preserve">Table 3: Bivariate table</w:t>
      </w:r>
    </w:p>
    <w:bookmarkEnd w:id="36"/>
    <w:bookmarkStart w:id="37" w:name="X25bba8e14d3d2cfc29336120acd0fe99fa4562e"/>
    <w:p>
      <w:pPr>
        <w:pStyle w:val="Heading1"/>
      </w:pPr>
      <w:r>
        <w:t xml:space="preserve">Table 3a: Deep dive on Addison’s disease patient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.2.1: Mortality; PAI SA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1657"/>
        <w:gridCol w:w="1657"/>
        <w:gridCol w:w="1181"/>
      </w:tblGrid>
      <w:tr>
        <w:trPr>
          <w:trHeight w:val="612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rtality with Addisons diseas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9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9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6999969482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.600006103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ment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</w:tr>
      <w:tr>
        <w:trPr>
          <w:trHeight w:val="61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</w:tr>
      <w:tr>
        <w:trPr>
          <w:trHeight w:val="61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999999046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000001907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0000038146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9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00000381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999988555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400001525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5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footer 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  <w:tr>
        <w:trPr>
          <w:trHeight w:val="360" w:hRule="auto"/>
        </w:trPr>
        footer 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ortality: Non-AI vs A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392"/>
        <w:gridCol w:w="2392"/>
        <w:gridCol w:w="1181"/>
        <w:gridCol w:w="2759"/>
        <w:gridCol w:w="2392"/>
        <w:gridCol w:w="1181"/>
      </w:tblGrid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rtality: Non-AI vs AI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ortality among only Addisons disease patients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i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3, 4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33, 4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5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8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9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1, 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46.0 (281.5, 3,32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5 (7.5, 4,20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8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4 (9.55, 13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579184937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0516730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8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4, 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6, 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 (11.0, 5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 (15.5, 4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 (3.4, 7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 (4.3, 27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 (2.5, 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 (4.3, 27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 (0.41, 1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0000014305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000002384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000002384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999994277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599998474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, 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28.0, 13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.5 (133.3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3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.5 (133.3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5 (3.60, 4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0 (3.37, 3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3.3, 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 (3.4, 3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0 (7.00, 9.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0 (8.25, 1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 (7.6, 1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 (8.3, 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2,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122, 1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0 (100.0, 12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.5 (121.8, 129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7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65, 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0 (70.0, 8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5 (65.0, 7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82, 1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72, 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0 (80.0, 1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0 (71.5, 9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9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9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8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6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5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5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6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4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6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ment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 (182, 34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9, 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0 (63.0, 19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0 (19.3, 92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3.0, 4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5 (33.3, 46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.0 (237.0, 38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.5 (261.5, 335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4.0 (181.0, 35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.0 (246.3, 36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.0 (311.0, 46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.0 (338.0, 4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2 (22.3, 64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4 (25.7, 77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1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I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6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Wilcoxon rank sum exact test</w:t>
            </w:r>
          </w:p>
        </w:tc>
      </w:tr>
    </w:tbl>
    <w:bookmarkEnd w:id="37"/>
    <w:bookmarkStart w:id="38" w:name="table-4-multivariate-table-mortality"/>
    <w:p>
      <w:pPr>
        <w:pStyle w:val="Heading1"/>
      </w:pPr>
      <w:r>
        <w:t xml:space="preserve">Table 4: Multivariate table mortality</w:t>
      </w:r>
    </w:p>
    <w:p>
      <w:pPr>
        <w:pStyle w:val="FirstParagraph"/>
      </w:pPr>
      <w:r>
        <w:t xml:space="preserve">iter imp variable</w:t>
      </w:r>
      <w:r>
        <w:t xml:space="preserve"> </w:t>
      </w:r>
      <w:r>
        <w:t xml:space="preserve">1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3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3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3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3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3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4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4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4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4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4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5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5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5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5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5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6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6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6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6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6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7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7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7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7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7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8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8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8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8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8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9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9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9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9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9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0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0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0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0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0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1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1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1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1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1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2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2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2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2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2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3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3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3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3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3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4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4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4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4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4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5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5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5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5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5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6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6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6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6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6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7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7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7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7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7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8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8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8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8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8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9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9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9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9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9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0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0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0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0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0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90"/>
        <w:gridCol w:w="778"/>
        <w:gridCol w:w="839"/>
        <w:gridCol w:w="1389"/>
        <w:gridCol w:w="1181"/>
        <w:gridCol w:w="839"/>
        <w:gridCol w:w="1389"/>
        <w:gridCol w:w="1181"/>
        <w:gridCol w:w="839"/>
        <w:gridCol w:w="1389"/>
        <w:gridCol w:w="1181"/>
      </w:tblGrid>
      <w:tr>
        <w:trPr>
          <w:trHeight w:val="614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ivariate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ultivariate - Cox PH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ultivariate - Logistic</w:t>
            </w:r>
          </w:p>
        </w:tc>
      </w:tr>
      <w:tr>
        <w:trPr>
          <w:trHeight w:val="612" w:hRule="auto"/>
          <w:tblHeader/>
        </w:trPr>
        header 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, 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, 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</w:tr>
      <w:tr>
        <w:trPr>
          <w:trHeight w:val="615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mulated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sy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dia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ment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_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, 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, 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_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, 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_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, 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_pigmentation_of_the_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, 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, 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ing_for_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, 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axillary_and_pubic_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, 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, 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_postural_drop_in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, 4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_of_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, 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, 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, 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, 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, 7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, 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, 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, 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, 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, 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, 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al_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5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0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, 1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, 3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4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ptococcus_neoforman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, 4.6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, 5.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360" w:hRule="auto"/>
        </w:trPr>
        footer  1
        <w:tc>
          <w:tcPr>
            <w:gridSpan w:val="11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R = Hazard Ratio, CI = Confidence Interval, OR = Odds Ratio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90"/>
        <w:gridCol w:w="778"/>
        <w:gridCol w:w="839"/>
        <w:gridCol w:w="1389"/>
        <w:gridCol w:w="1181"/>
        <w:gridCol w:w="839"/>
        <w:gridCol w:w="1389"/>
        <w:gridCol w:w="1181"/>
        <w:gridCol w:w="839"/>
        <w:gridCol w:w="1389"/>
        <w:gridCol w:w="1181"/>
      </w:tblGrid>
      <w:tr>
        <w:trPr>
          <w:trHeight w:val="614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ivariate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ultivariate - Cox PH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ultivariate - Logistic</w:t>
            </w:r>
          </w:p>
        </w:tc>
      </w:tr>
      <w:tr>
        <w:trPr>
          <w:trHeight w:val="612" w:hRule="auto"/>
          <w:tblHeader/>
        </w:trPr>
        header 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, 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, 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mulated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sy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dia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ment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_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, 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, 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_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, 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_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, 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_pigmentation_of_the_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, 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6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</w:t>
            </w:r>
          </w:p>
        </w:tc>
      </w:tr>
      <w:tr>
        <w:trPr>
          <w:trHeight w:val="574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, 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, 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ing_for_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, 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axillary_and_pubic_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, 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, 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_postural_drop_in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, 4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_of_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, 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, 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, 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, 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, 7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, 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, 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, 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, 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, 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, 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al_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5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, 1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, 3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4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ptococcus_neoforman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, 4.7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, 7.2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footer  1
        <w:tc>
          <w:tcPr>
            <w:gridSpan w:val="11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R = Hazard Ratio, CI = Confidence Interval, OR = Odds Ratio</w:t>
            </w:r>
          </w:p>
        </w:tc>
      </w:tr>
    </w:tbl>
    <w:p>
      <w:pPr>
        <w:pStyle w:val="BodyText"/>
      </w:pPr>
      <w:r>
        <w:t xml:space="preserve">[1] 0.1726803</w:t>
      </w:r>
      <w:r>
        <w:t xml:space="preserve"> </w:t>
      </w:r>
      <w:r>
        <w:t xml:space="preserve">[1] 0.02167936</w:t>
      </w:r>
      <w:r>
        <w:t xml:space="preserve"> </w:t>
      </w:r>
      <w:r>
        <w:t xml:space="preserve">[1] 0.06372661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</w:p>
    <w:bookmarkEnd w:id="38"/>
    <w:bookmarkStart w:id="39" w:name="Xe09ecf91c82dc4b2301135389190a5a5ecc87a0"/>
    <w:p>
      <w:pPr>
        <w:pStyle w:val="Heading1"/>
      </w:pPr>
      <w:r>
        <w:t xml:space="preserve">Table 5 univariate analysis for addisson’s disea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778"/>
        <w:gridCol w:w="1512"/>
        <w:gridCol w:w="1389"/>
        <w:gridCol w:w="1181"/>
      </w:tblGrid>
      <w:tr>
        <w:trPr>
          <w:trHeight w:val="612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, 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, 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4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, 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5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, 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1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, 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8, 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, 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,526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, 2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,526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, 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, 9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4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, 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4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,526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5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, 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9</w:t>
            </w:r>
          </w:p>
        </w:tc>
      </w:tr>
      <w:tr>
        <w:trPr>
          <w:trHeight w:val="60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, 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, 6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, 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, 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1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, 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, 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, 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, 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, 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5</w:t>
            </w:r>
          </w:p>
        </w:tc>
      </w:tr>
      <w:tr>
        <w:trPr>
          <w:trHeight w:val="61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3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, 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571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, 2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574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</w:t>
            </w:r>
          </w:p>
        </w:tc>
      </w:tr>
      <w:tr>
        <w:trPr>
          <w:trHeight w:val="573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, 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2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4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, 5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14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3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, 4.3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footer 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FirstParagraph"/>
      </w:pPr>
      <w:r>
        <w:t xml:space="preserve">iter imp variable</w:t>
      </w:r>
      <w:r>
        <w:t xml:space="preserve"> </w:t>
      </w:r>
      <w:r>
        <w:t xml:space="preserve">1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3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3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3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3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3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4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4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4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4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4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5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5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5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5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5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6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6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6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6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6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7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7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7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7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7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8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8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8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8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8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9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9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9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9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9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0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0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0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0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0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1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1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1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1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1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2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2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2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2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2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3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3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3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3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3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4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4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4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4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4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5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5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5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5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5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6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6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6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6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6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7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7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7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7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7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8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8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8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8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8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9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9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9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9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9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0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0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0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0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0 5 BP_diastolic Weakness Diarrhoea Sodium Lymphocyte_count Weight_loss Anorexia Neutrophils Total.CD4.count Potassium Duration_of_current_illness Age_at_enrolment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839"/>
        <w:gridCol w:w="1389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, 1.1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5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_coun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dcterms:created xsi:type="dcterms:W3CDTF">2024-05-22T13:51:47Z</dcterms:created>
  <dcterms:modified xsi:type="dcterms:W3CDTF">2024-05-22T13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5-22</vt:lpwstr>
  </property>
  <property fmtid="{D5CDD505-2E9C-101B-9397-08002B2CF9AE}" pid="4" name="output">
    <vt:lpwstr/>
  </property>
</Properties>
</file>